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6961" w:rsidRDefault="000D0778">
      <w:hyperlink r:id="rId4" w:history="1">
        <w:r w:rsidRPr="006E54CF">
          <w:rPr>
            <w:rStyle w:val="Hyperlink"/>
          </w:rPr>
          <w:t>http://www.icomath.com/</w:t>
        </w:r>
      </w:hyperlink>
    </w:p>
    <w:p w:rsidR="000D0778" w:rsidRDefault="000D0778">
      <w:hyperlink r:id="rId5" w:history="1">
        <w:r w:rsidRPr="006E54CF">
          <w:rPr>
            <w:rStyle w:val="Hyperlink"/>
          </w:rPr>
          <w:t>https://math.vanderbilt.edu/schumake/AT15/</w:t>
        </w:r>
      </w:hyperlink>
    </w:p>
    <w:p w:rsidR="000D0778" w:rsidRDefault="000D0778">
      <w:hyperlink r:id="rId6" w:history="1">
        <w:r w:rsidRPr="006E54CF">
          <w:rPr>
            <w:rStyle w:val="Hyperlink"/>
          </w:rPr>
          <w:t>http://conferences.ulbsibiu.ro/icata/</w:t>
        </w:r>
      </w:hyperlink>
    </w:p>
    <w:p w:rsidR="000D0778" w:rsidRDefault="000D0778">
      <w:bookmarkStart w:id="0" w:name="_GoBack"/>
      <w:bookmarkEnd w:id="0"/>
    </w:p>
    <w:sectPr w:rsidR="000D077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wNDY2tDQ2sbQwMTBS0lEKTi0uzszPAykwrAUA5JZ4KywAAAA="/>
  </w:docVars>
  <w:rsids>
    <w:rsidRoot w:val="000D0778"/>
    <w:rsid w:val="00066961"/>
    <w:rsid w:val="000D0778"/>
    <w:rsid w:val="00217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8BE223"/>
  <w15:chartTrackingRefBased/>
  <w15:docId w15:val="{9E60F8C5-B8D1-4070-8272-93B0BED22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D077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conferences.ulbsibiu.ro/icata/" TargetMode="External"/><Relationship Id="rId5" Type="http://schemas.openxmlformats.org/officeDocument/2006/relationships/hyperlink" Target="https://math.vanderbilt.edu/schumake/AT15/" TargetMode="External"/><Relationship Id="rId4" Type="http://schemas.openxmlformats.org/officeDocument/2006/relationships/hyperlink" Target="http://www.icomath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8</Words>
  <Characters>221</Characters>
  <Application>Microsoft Office Word</Application>
  <DocSecurity>0</DocSecurity>
  <Lines>1</Lines>
  <Paragraphs>1</Paragraphs>
  <ScaleCrop>false</ScaleCrop>
  <Company>Microsoft</Company>
  <LinksUpToDate>false</LinksUpToDate>
  <CharactersWithSpaces>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okant Deo</dc:creator>
  <cp:keywords/>
  <dc:description/>
  <cp:lastModifiedBy>Naokant Deo</cp:lastModifiedBy>
  <cp:revision>1</cp:revision>
  <dcterms:created xsi:type="dcterms:W3CDTF">2018-03-20T09:55:00Z</dcterms:created>
  <dcterms:modified xsi:type="dcterms:W3CDTF">2018-03-20T10:02:00Z</dcterms:modified>
</cp:coreProperties>
</file>